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becca Zimme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imme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39 Lower 42nd Street North, Oakdale, MN, USA Oakdale, MN, USA 5512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zimmerman12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91720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nle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obe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